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2103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723c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f83c8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